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7250" w:rsidRPr="00EB65BD" w:rsidRDefault="001C7FB6" w:rsidP="0087359F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EB65BD">
        <w:rPr>
          <w:rFonts w:asciiTheme="majorBidi" w:hAnsiTheme="majorBidi" w:cstheme="majorBidi"/>
          <w:b/>
          <w:bCs/>
        </w:rPr>
        <w:t>Yüksek Lisans</w:t>
      </w:r>
    </w:p>
    <w:p w:rsidR="0087359F" w:rsidRPr="00EB65BD" w:rsidRDefault="0087359F" w:rsidP="0087359F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</w:p>
    <w:p w:rsidR="0087359F" w:rsidRPr="00EB65BD" w:rsidRDefault="0087359F" w:rsidP="0087359F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786"/>
        <w:gridCol w:w="2977"/>
        <w:gridCol w:w="1449"/>
      </w:tblGrid>
      <w:tr w:rsidR="00437250" w:rsidRPr="00EB65BD" w:rsidTr="005355DA">
        <w:tc>
          <w:tcPr>
            <w:tcW w:w="4786" w:type="dxa"/>
          </w:tcPr>
          <w:p w:rsidR="00437250" w:rsidRPr="00EB65BD" w:rsidRDefault="00437250" w:rsidP="00924B6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B65BD">
              <w:rPr>
                <w:rFonts w:asciiTheme="majorBidi" w:hAnsiTheme="majorBidi" w:cstheme="majorBidi"/>
                <w:b/>
                <w:bCs/>
              </w:rPr>
              <w:t>Ders adı</w:t>
            </w:r>
            <w:r w:rsidR="003764BE" w:rsidRPr="00EB65BD">
              <w:rPr>
                <w:rFonts w:asciiTheme="majorBidi" w:hAnsiTheme="majorBidi" w:cstheme="majorBidi"/>
                <w:b/>
                <w:bCs/>
              </w:rPr>
              <w:t>/Course Name</w:t>
            </w:r>
          </w:p>
        </w:tc>
        <w:tc>
          <w:tcPr>
            <w:tcW w:w="2977" w:type="dxa"/>
          </w:tcPr>
          <w:p w:rsidR="00437250" w:rsidRPr="00EB65BD" w:rsidRDefault="00437250" w:rsidP="00924B6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B65BD">
              <w:rPr>
                <w:rFonts w:asciiTheme="majorBidi" w:hAnsiTheme="majorBidi" w:cstheme="majorBidi"/>
                <w:b/>
                <w:bCs/>
              </w:rPr>
              <w:t>Sınav Tarihi</w:t>
            </w:r>
            <w:r w:rsidR="003764BE" w:rsidRPr="00EB65BD">
              <w:rPr>
                <w:rFonts w:asciiTheme="majorBidi" w:hAnsiTheme="majorBidi" w:cstheme="majorBidi"/>
                <w:b/>
                <w:bCs/>
              </w:rPr>
              <w:t>/</w:t>
            </w:r>
            <w:proofErr w:type="spellStart"/>
            <w:r w:rsidR="003764BE" w:rsidRPr="00EB65BD">
              <w:rPr>
                <w:rFonts w:asciiTheme="majorBidi" w:hAnsiTheme="majorBidi" w:cstheme="majorBidi"/>
                <w:b/>
                <w:bCs/>
              </w:rPr>
              <w:t>Examination</w:t>
            </w:r>
            <w:proofErr w:type="spellEnd"/>
            <w:r w:rsidR="003764BE" w:rsidRPr="00EB65BD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="003764BE" w:rsidRPr="00EB65BD">
              <w:rPr>
                <w:rFonts w:asciiTheme="majorBidi" w:hAnsiTheme="majorBidi" w:cstheme="majorBidi"/>
                <w:b/>
                <w:bCs/>
              </w:rPr>
              <w:t>Date</w:t>
            </w:r>
            <w:proofErr w:type="spellEnd"/>
          </w:p>
        </w:tc>
        <w:tc>
          <w:tcPr>
            <w:tcW w:w="1449" w:type="dxa"/>
          </w:tcPr>
          <w:p w:rsidR="00437250" w:rsidRPr="00EB65BD" w:rsidRDefault="00437250" w:rsidP="00924B6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B65BD">
              <w:rPr>
                <w:rFonts w:asciiTheme="majorBidi" w:hAnsiTheme="majorBidi" w:cstheme="majorBidi"/>
                <w:b/>
                <w:bCs/>
              </w:rPr>
              <w:t>Saat</w:t>
            </w:r>
            <w:r w:rsidR="003764BE" w:rsidRPr="00EB65BD">
              <w:rPr>
                <w:rFonts w:asciiTheme="majorBidi" w:hAnsiTheme="majorBidi" w:cstheme="majorBidi"/>
                <w:b/>
                <w:bCs/>
              </w:rPr>
              <w:t>/</w:t>
            </w:r>
            <w:proofErr w:type="spellStart"/>
            <w:r w:rsidR="003764BE" w:rsidRPr="00EB65BD">
              <w:rPr>
                <w:rFonts w:asciiTheme="majorBidi" w:hAnsiTheme="majorBidi" w:cstheme="majorBidi"/>
                <w:b/>
                <w:bCs/>
              </w:rPr>
              <w:t>Hour</w:t>
            </w:r>
            <w:proofErr w:type="spellEnd"/>
          </w:p>
        </w:tc>
      </w:tr>
      <w:tr w:rsidR="000A4AE2" w:rsidRPr="00EB65BD" w:rsidTr="005355DA">
        <w:trPr>
          <w:trHeight w:val="251"/>
        </w:trPr>
        <w:tc>
          <w:tcPr>
            <w:tcW w:w="4786" w:type="dxa"/>
          </w:tcPr>
          <w:p w:rsidR="000A4AE2" w:rsidRPr="00EB65BD" w:rsidRDefault="008C1EBA" w:rsidP="0038243F">
            <w:pPr>
              <w:pStyle w:val="NormalWeb"/>
              <w:spacing w:before="0" w:beforeAutospacing="0" w:after="0" w:afterAutospacing="0"/>
              <w:rPr>
                <w:rFonts w:asciiTheme="majorBidi" w:hAnsiTheme="majorBidi" w:cstheme="majorBidi"/>
                <w:sz w:val="20"/>
                <w:szCs w:val="20"/>
              </w:rPr>
            </w:pPr>
            <w:r w:rsidRPr="00EB65BD">
              <w:rPr>
                <w:rFonts w:asciiTheme="majorBidi" w:hAnsiTheme="majorBidi" w:cstheme="majorBidi"/>
                <w:sz w:val="20"/>
                <w:szCs w:val="20"/>
              </w:rPr>
              <w:t>ARAPÇA II</w:t>
            </w:r>
          </w:p>
        </w:tc>
        <w:tc>
          <w:tcPr>
            <w:tcW w:w="2977" w:type="dxa"/>
          </w:tcPr>
          <w:p w:rsidR="000A4AE2" w:rsidRPr="00EB65BD" w:rsidRDefault="0024796C" w:rsidP="0038243F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3.05.2019</w:t>
            </w:r>
          </w:p>
        </w:tc>
        <w:tc>
          <w:tcPr>
            <w:tcW w:w="1449" w:type="dxa"/>
          </w:tcPr>
          <w:p w:rsidR="000A4AE2" w:rsidRPr="00EB65BD" w:rsidRDefault="0084423E" w:rsidP="00EB65BD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proofErr w:type="gramStart"/>
            <w:r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>0</w:t>
            </w:r>
            <w:r w:rsidR="000A4AE2" w:rsidRPr="00EB65BD"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>9:00</w:t>
            </w:r>
            <w:proofErr w:type="gramEnd"/>
            <w:r w:rsidR="000A4AE2" w:rsidRPr="00EB65BD"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 xml:space="preserve"> </w:t>
            </w:r>
          </w:p>
        </w:tc>
      </w:tr>
      <w:tr w:rsidR="000A4AE2" w:rsidRPr="00EB65BD" w:rsidTr="005355DA">
        <w:tc>
          <w:tcPr>
            <w:tcW w:w="4786" w:type="dxa"/>
          </w:tcPr>
          <w:p w:rsidR="000A4AE2" w:rsidRPr="00EB65BD" w:rsidRDefault="006E60F5" w:rsidP="0038243F">
            <w:pPr>
              <w:pStyle w:val="NormalWeb"/>
              <w:spacing w:before="0" w:beforeAutospacing="0" w:after="0" w:afterAutospacing="0"/>
              <w:rPr>
                <w:rFonts w:asciiTheme="majorBidi" w:hAnsiTheme="majorBidi" w:cstheme="majorBidi"/>
                <w:sz w:val="20"/>
                <w:szCs w:val="20"/>
              </w:rPr>
            </w:pPr>
            <w:r w:rsidRPr="00EB65BD">
              <w:rPr>
                <w:rFonts w:asciiTheme="majorBidi" w:hAnsiTheme="majorBidi" w:cstheme="majorBidi"/>
                <w:sz w:val="20"/>
                <w:szCs w:val="20"/>
              </w:rPr>
              <w:t xml:space="preserve">FARSÇA II </w:t>
            </w:r>
          </w:p>
        </w:tc>
        <w:tc>
          <w:tcPr>
            <w:tcW w:w="2977" w:type="dxa"/>
          </w:tcPr>
          <w:p w:rsidR="000A4AE2" w:rsidRPr="00EB65BD" w:rsidRDefault="006E60F5" w:rsidP="0038243F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B65BD">
              <w:rPr>
                <w:rFonts w:asciiTheme="majorBidi" w:hAnsiTheme="majorBidi" w:cstheme="majorBidi"/>
                <w:sz w:val="20"/>
                <w:szCs w:val="20"/>
              </w:rPr>
              <w:t>23.05.2019</w:t>
            </w:r>
          </w:p>
        </w:tc>
        <w:tc>
          <w:tcPr>
            <w:tcW w:w="1449" w:type="dxa"/>
          </w:tcPr>
          <w:p w:rsidR="000A4AE2" w:rsidRPr="00EB65BD" w:rsidRDefault="0084423E" w:rsidP="00EB65BD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proofErr w:type="gramStart"/>
            <w:r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>0</w:t>
            </w:r>
            <w:r w:rsidR="000A4AE2" w:rsidRPr="00EB65BD"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>9:00</w:t>
            </w:r>
            <w:proofErr w:type="gramEnd"/>
            <w:r w:rsidR="000A4AE2" w:rsidRPr="00EB65BD"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 xml:space="preserve"> </w:t>
            </w:r>
          </w:p>
        </w:tc>
      </w:tr>
      <w:tr w:rsidR="003842C5" w:rsidRPr="00EB65BD" w:rsidTr="005355DA">
        <w:tc>
          <w:tcPr>
            <w:tcW w:w="4786" w:type="dxa"/>
          </w:tcPr>
          <w:p w:rsidR="003842C5" w:rsidRPr="00EB65BD" w:rsidRDefault="006E60F5" w:rsidP="0038243F">
            <w:pPr>
              <w:rPr>
                <w:rFonts w:asciiTheme="majorBidi" w:hAnsiTheme="majorBidi" w:cstheme="majorBidi"/>
              </w:rPr>
            </w:pPr>
            <w:r w:rsidRPr="00587F3A">
              <w:rPr>
                <w:rFonts w:asciiTheme="majorBidi" w:hAnsiTheme="majorBidi" w:cstheme="majorBidi"/>
              </w:rPr>
              <w:t>MODERN DÖNEM İRAN TARİHİ</w:t>
            </w:r>
          </w:p>
        </w:tc>
        <w:tc>
          <w:tcPr>
            <w:tcW w:w="2977" w:type="dxa"/>
          </w:tcPr>
          <w:p w:rsidR="003842C5" w:rsidRPr="00EB65BD" w:rsidRDefault="00587F3A" w:rsidP="0038243F">
            <w:pPr>
              <w:jc w:val="center"/>
              <w:rPr>
                <w:rFonts w:asciiTheme="majorBidi" w:hAnsiTheme="majorBidi" w:cstheme="majorBidi"/>
                <w:color w:val="500050"/>
              </w:rPr>
            </w:pPr>
            <w:r>
              <w:rPr>
                <w:rFonts w:asciiTheme="majorBidi" w:hAnsiTheme="majorBidi" w:cstheme="majorBidi"/>
                <w:color w:val="500050"/>
              </w:rPr>
              <w:t>13.05.2019</w:t>
            </w:r>
          </w:p>
        </w:tc>
        <w:tc>
          <w:tcPr>
            <w:tcW w:w="1449" w:type="dxa"/>
          </w:tcPr>
          <w:p w:rsidR="003842C5" w:rsidRPr="00EB65BD" w:rsidRDefault="00587F3A" w:rsidP="0038243F">
            <w:pPr>
              <w:jc w:val="center"/>
              <w:rPr>
                <w:rFonts w:asciiTheme="majorBidi" w:hAnsiTheme="majorBidi" w:cstheme="majorBidi"/>
                <w:color w:val="500050"/>
              </w:rPr>
            </w:pPr>
            <w:proofErr w:type="gramStart"/>
            <w:r>
              <w:rPr>
                <w:rFonts w:asciiTheme="majorBidi" w:hAnsiTheme="majorBidi" w:cstheme="majorBidi"/>
              </w:rPr>
              <w:t>12</w:t>
            </w:r>
            <w:r w:rsidR="006E60F5" w:rsidRPr="00EB65BD">
              <w:rPr>
                <w:rFonts w:asciiTheme="majorBidi" w:hAnsiTheme="majorBidi" w:cstheme="majorBidi"/>
                <w:color w:val="500050"/>
              </w:rPr>
              <w:t>:</w:t>
            </w:r>
            <w:r w:rsidR="001C7FB6" w:rsidRPr="00EB65BD">
              <w:rPr>
                <w:rFonts w:asciiTheme="majorBidi" w:hAnsiTheme="majorBidi" w:cstheme="majorBidi"/>
                <w:color w:val="500050"/>
              </w:rPr>
              <w:t>00</w:t>
            </w:r>
            <w:proofErr w:type="gramEnd"/>
          </w:p>
        </w:tc>
      </w:tr>
      <w:tr w:rsidR="000A4AE2" w:rsidRPr="00EB65BD" w:rsidTr="005355DA">
        <w:tc>
          <w:tcPr>
            <w:tcW w:w="4786" w:type="dxa"/>
          </w:tcPr>
          <w:p w:rsidR="000A4AE2" w:rsidRPr="00EB65BD" w:rsidRDefault="008C1EBA" w:rsidP="0038243F">
            <w:pPr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ORTADOĞU’DA FİKİRLER VE SİYASET</w:t>
            </w:r>
          </w:p>
        </w:tc>
        <w:tc>
          <w:tcPr>
            <w:tcW w:w="2977" w:type="dxa"/>
          </w:tcPr>
          <w:p w:rsidR="000A4AE2" w:rsidRPr="00EB65BD" w:rsidRDefault="0084423E" w:rsidP="0038243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4.05.2019</w:t>
            </w:r>
          </w:p>
        </w:tc>
        <w:tc>
          <w:tcPr>
            <w:tcW w:w="1449" w:type="dxa"/>
          </w:tcPr>
          <w:p w:rsidR="000A4AE2" w:rsidRPr="00EB65BD" w:rsidRDefault="000A4AE2" w:rsidP="0038243F">
            <w:pPr>
              <w:jc w:val="center"/>
              <w:rPr>
                <w:rFonts w:asciiTheme="majorBidi" w:hAnsiTheme="majorBidi" w:cstheme="majorBidi"/>
              </w:rPr>
            </w:pPr>
            <w:proofErr w:type="gramStart"/>
            <w:r w:rsidRPr="00EB65BD">
              <w:rPr>
                <w:rFonts w:asciiTheme="majorBidi" w:hAnsiTheme="majorBidi" w:cstheme="majorBidi"/>
              </w:rPr>
              <w:t>14:00</w:t>
            </w:r>
            <w:proofErr w:type="gramEnd"/>
          </w:p>
        </w:tc>
      </w:tr>
      <w:tr w:rsidR="000A4AE2" w:rsidRPr="00EB65BD" w:rsidTr="005355DA">
        <w:tc>
          <w:tcPr>
            <w:tcW w:w="4786" w:type="dxa"/>
          </w:tcPr>
          <w:p w:rsidR="000A4AE2" w:rsidRPr="00EB65BD" w:rsidRDefault="008C1EBA" w:rsidP="0038243F">
            <w:pPr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MUSLIM BROTHERHOOD AND THEIR INFLUENCE IN THE MIDDLE EAST</w:t>
            </w:r>
          </w:p>
        </w:tc>
        <w:tc>
          <w:tcPr>
            <w:tcW w:w="2977" w:type="dxa"/>
          </w:tcPr>
          <w:p w:rsidR="000A4AE2" w:rsidRPr="00EB65BD" w:rsidRDefault="009A6B36" w:rsidP="0038243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3.05.2019</w:t>
            </w:r>
          </w:p>
        </w:tc>
        <w:tc>
          <w:tcPr>
            <w:tcW w:w="1449" w:type="dxa"/>
          </w:tcPr>
          <w:p w:rsidR="000A4AE2" w:rsidRPr="00EB65BD" w:rsidRDefault="000A4AE2" w:rsidP="0038243F">
            <w:pPr>
              <w:jc w:val="center"/>
              <w:rPr>
                <w:rFonts w:asciiTheme="majorBidi" w:hAnsiTheme="majorBidi" w:cstheme="majorBidi"/>
              </w:rPr>
            </w:pPr>
            <w:proofErr w:type="gramStart"/>
            <w:r w:rsidRPr="00EB65BD">
              <w:rPr>
                <w:rFonts w:asciiTheme="majorBidi" w:hAnsiTheme="majorBidi" w:cstheme="majorBidi"/>
              </w:rPr>
              <w:t>15:00</w:t>
            </w:r>
            <w:proofErr w:type="gramEnd"/>
          </w:p>
        </w:tc>
      </w:tr>
      <w:tr w:rsidR="000A4AE2" w:rsidRPr="00EB65BD" w:rsidTr="005355DA">
        <w:tc>
          <w:tcPr>
            <w:tcW w:w="4786" w:type="dxa"/>
          </w:tcPr>
          <w:p w:rsidR="000A4AE2" w:rsidRPr="00EB65BD" w:rsidRDefault="008C1EBA" w:rsidP="0038243F">
            <w:pPr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ANALYSIS OF INTERNATIONAL POLITICAL CRISES</w:t>
            </w:r>
          </w:p>
        </w:tc>
        <w:tc>
          <w:tcPr>
            <w:tcW w:w="2977" w:type="dxa"/>
          </w:tcPr>
          <w:p w:rsidR="000A4AE2" w:rsidRPr="00EB65BD" w:rsidRDefault="009A6B36" w:rsidP="0038243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4.05.2019</w:t>
            </w:r>
          </w:p>
        </w:tc>
        <w:tc>
          <w:tcPr>
            <w:tcW w:w="1449" w:type="dxa"/>
          </w:tcPr>
          <w:p w:rsidR="000A4AE2" w:rsidRPr="00EB65BD" w:rsidRDefault="000A4AE2" w:rsidP="0038243F">
            <w:pPr>
              <w:jc w:val="center"/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14.00</w:t>
            </w:r>
          </w:p>
        </w:tc>
      </w:tr>
      <w:tr w:rsidR="000A4AE2" w:rsidRPr="00EB65BD" w:rsidTr="005355DA">
        <w:trPr>
          <w:trHeight w:val="248"/>
        </w:trPr>
        <w:tc>
          <w:tcPr>
            <w:tcW w:w="4786" w:type="dxa"/>
          </w:tcPr>
          <w:p w:rsidR="000A4AE2" w:rsidRPr="00EB65BD" w:rsidRDefault="008C1EBA" w:rsidP="008C1EBA">
            <w:pPr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LİBYA VE KUZEY AFRİKA SİYASİ TARİHİ</w:t>
            </w:r>
          </w:p>
        </w:tc>
        <w:tc>
          <w:tcPr>
            <w:tcW w:w="2977" w:type="dxa"/>
          </w:tcPr>
          <w:p w:rsidR="000A4AE2" w:rsidRPr="00EB65BD" w:rsidRDefault="006B1553" w:rsidP="0038243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.05.2019</w:t>
            </w:r>
          </w:p>
        </w:tc>
        <w:tc>
          <w:tcPr>
            <w:tcW w:w="1449" w:type="dxa"/>
          </w:tcPr>
          <w:p w:rsidR="000A4AE2" w:rsidRPr="00EB65BD" w:rsidRDefault="00D354B3" w:rsidP="0038243F">
            <w:pPr>
              <w:jc w:val="center"/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11.00</w:t>
            </w:r>
          </w:p>
        </w:tc>
      </w:tr>
      <w:tr w:rsidR="00EE260B" w:rsidRPr="00EB65BD" w:rsidTr="005355DA">
        <w:trPr>
          <w:trHeight w:val="298"/>
        </w:trPr>
        <w:tc>
          <w:tcPr>
            <w:tcW w:w="4786" w:type="dxa"/>
          </w:tcPr>
          <w:p w:rsidR="00EE260B" w:rsidRPr="00EB65BD" w:rsidRDefault="008C1EBA" w:rsidP="0038243F">
            <w:pPr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ANALYSIS OF THE ARAB NEWS</w:t>
            </w:r>
          </w:p>
        </w:tc>
        <w:tc>
          <w:tcPr>
            <w:tcW w:w="2977" w:type="dxa"/>
          </w:tcPr>
          <w:p w:rsidR="00EE260B" w:rsidRPr="00EB65BD" w:rsidRDefault="006B1553" w:rsidP="00924B6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.05.2019</w:t>
            </w:r>
          </w:p>
        </w:tc>
        <w:tc>
          <w:tcPr>
            <w:tcW w:w="1449" w:type="dxa"/>
          </w:tcPr>
          <w:p w:rsidR="00EE260B" w:rsidRPr="00EB65BD" w:rsidRDefault="00D354B3" w:rsidP="00924B65">
            <w:pPr>
              <w:jc w:val="center"/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09.00</w:t>
            </w:r>
          </w:p>
        </w:tc>
      </w:tr>
      <w:tr w:rsidR="00E92F13" w:rsidRPr="00EB65BD" w:rsidTr="005355DA">
        <w:trPr>
          <w:trHeight w:val="248"/>
        </w:trPr>
        <w:tc>
          <w:tcPr>
            <w:tcW w:w="4786" w:type="dxa"/>
          </w:tcPr>
          <w:p w:rsidR="00E92F13" w:rsidRPr="00EB65BD" w:rsidRDefault="008C1EBA" w:rsidP="0038243F">
            <w:pPr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TÜRKİYE’DE SİYASAL HAYAT VE KURUMLAR</w:t>
            </w:r>
          </w:p>
        </w:tc>
        <w:tc>
          <w:tcPr>
            <w:tcW w:w="2977" w:type="dxa"/>
          </w:tcPr>
          <w:p w:rsidR="00E92F13" w:rsidRPr="00EB65BD" w:rsidRDefault="006B1553" w:rsidP="00924B6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.05.2019</w:t>
            </w:r>
          </w:p>
        </w:tc>
        <w:tc>
          <w:tcPr>
            <w:tcW w:w="1449" w:type="dxa"/>
          </w:tcPr>
          <w:p w:rsidR="00E92F13" w:rsidRPr="00EB65BD" w:rsidRDefault="00D354B3" w:rsidP="00924B65">
            <w:pPr>
              <w:jc w:val="center"/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11.00</w:t>
            </w:r>
          </w:p>
        </w:tc>
      </w:tr>
      <w:tr w:rsidR="00E92F13" w:rsidRPr="00EB65BD" w:rsidTr="005355DA">
        <w:trPr>
          <w:trHeight w:val="248"/>
        </w:trPr>
        <w:tc>
          <w:tcPr>
            <w:tcW w:w="4786" w:type="dxa"/>
          </w:tcPr>
          <w:p w:rsidR="00E92F13" w:rsidRPr="00EB65BD" w:rsidRDefault="008C1EBA" w:rsidP="0038243F">
            <w:pPr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IRAQ AND TURKEY RELATIONS: THE PRESENT REALITY AND FUTURE CHALLENGES</w:t>
            </w:r>
          </w:p>
        </w:tc>
        <w:tc>
          <w:tcPr>
            <w:tcW w:w="2977" w:type="dxa"/>
          </w:tcPr>
          <w:p w:rsidR="00E92F13" w:rsidRPr="00EB65BD" w:rsidRDefault="008C1EBA" w:rsidP="00924B65">
            <w:pPr>
              <w:jc w:val="center"/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20.05.2019</w:t>
            </w:r>
          </w:p>
        </w:tc>
        <w:tc>
          <w:tcPr>
            <w:tcW w:w="1449" w:type="dxa"/>
          </w:tcPr>
          <w:p w:rsidR="00E92F13" w:rsidRPr="00EB65BD" w:rsidRDefault="00D354B3" w:rsidP="00924B65">
            <w:pPr>
              <w:jc w:val="center"/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13.00</w:t>
            </w:r>
          </w:p>
        </w:tc>
      </w:tr>
      <w:tr w:rsidR="00E92F13" w:rsidRPr="00EB65BD" w:rsidTr="005355DA">
        <w:trPr>
          <w:trHeight w:val="248"/>
        </w:trPr>
        <w:tc>
          <w:tcPr>
            <w:tcW w:w="4786" w:type="dxa"/>
          </w:tcPr>
          <w:p w:rsidR="00E92F13" w:rsidRPr="00EB65BD" w:rsidRDefault="005355DA" w:rsidP="0038243F">
            <w:pPr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ORTADOĞU´DA DIŞ POLİTİKA YAPIM SÜRECİ</w:t>
            </w:r>
          </w:p>
        </w:tc>
        <w:tc>
          <w:tcPr>
            <w:tcW w:w="2977" w:type="dxa"/>
          </w:tcPr>
          <w:p w:rsidR="00E92F13" w:rsidRPr="00EB65BD" w:rsidRDefault="006B1553" w:rsidP="00924B6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4.05.2019</w:t>
            </w:r>
          </w:p>
        </w:tc>
        <w:tc>
          <w:tcPr>
            <w:tcW w:w="1449" w:type="dxa"/>
          </w:tcPr>
          <w:p w:rsidR="00E92F13" w:rsidRPr="00EB65BD" w:rsidRDefault="00D354B3" w:rsidP="00924B65">
            <w:pPr>
              <w:jc w:val="center"/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15.00</w:t>
            </w:r>
          </w:p>
        </w:tc>
      </w:tr>
      <w:tr w:rsidR="00E92F13" w:rsidRPr="00EB65BD" w:rsidTr="005355DA">
        <w:trPr>
          <w:trHeight w:val="248"/>
        </w:trPr>
        <w:tc>
          <w:tcPr>
            <w:tcW w:w="4786" w:type="dxa"/>
          </w:tcPr>
          <w:p w:rsidR="00E92F13" w:rsidRPr="00EB65BD" w:rsidRDefault="005355DA" w:rsidP="0038243F">
            <w:pPr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ÇAĞDAŞ TÜRK DÜŞÜNCE TARİHİ</w:t>
            </w:r>
          </w:p>
        </w:tc>
        <w:tc>
          <w:tcPr>
            <w:tcW w:w="2977" w:type="dxa"/>
          </w:tcPr>
          <w:p w:rsidR="00E92F13" w:rsidRPr="00EB65BD" w:rsidRDefault="006B1553" w:rsidP="00924B6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.05.2019</w:t>
            </w:r>
          </w:p>
        </w:tc>
        <w:tc>
          <w:tcPr>
            <w:tcW w:w="1449" w:type="dxa"/>
          </w:tcPr>
          <w:p w:rsidR="00E92F13" w:rsidRPr="00EB65BD" w:rsidRDefault="00D354B3" w:rsidP="00924B65">
            <w:pPr>
              <w:jc w:val="center"/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16.00</w:t>
            </w:r>
          </w:p>
        </w:tc>
      </w:tr>
      <w:tr w:rsidR="00E81340" w:rsidRPr="00EB65BD" w:rsidTr="005355DA">
        <w:trPr>
          <w:trHeight w:val="248"/>
        </w:trPr>
        <w:tc>
          <w:tcPr>
            <w:tcW w:w="4786" w:type="dxa"/>
          </w:tcPr>
          <w:p w:rsidR="00E81340" w:rsidRPr="00EB65BD" w:rsidRDefault="00E81340" w:rsidP="0038243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977" w:type="dxa"/>
          </w:tcPr>
          <w:p w:rsidR="00E81340" w:rsidRPr="00EB65BD" w:rsidRDefault="00E81340" w:rsidP="00924B65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449" w:type="dxa"/>
          </w:tcPr>
          <w:p w:rsidR="00E81340" w:rsidRPr="00EB65BD" w:rsidRDefault="00E81340" w:rsidP="00924B65">
            <w:pPr>
              <w:jc w:val="center"/>
              <w:rPr>
                <w:rFonts w:asciiTheme="majorBidi" w:hAnsiTheme="majorBidi" w:cstheme="majorBidi"/>
              </w:rPr>
            </w:pPr>
            <w:bookmarkStart w:id="0" w:name="_GoBack"/>
            <w:bookmarkEnd w:id="0"/>
          </w:p>
        </w:tc>
      </w:tr>
      <w:tr w:rsidR="00D354B3" w:rsidRPr="00EB65BD" w:rsidTr="005355DA">
        <w:trPr>
          <w:trHeight w:val="248"/>
        </w:trPr>
        <w:tc>
          <w:tcPr>
            <w:tcW w:w="4786" w:type="dxa"/>
          </w:tcPr>
          <w:p w:rsidR="00D354B3" w:rsidRPr="00EB65BD" w:rsidRDefault="00D354B3" w:rsidP="0038243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977" w:type="dxa"/>
          </w:tcPr>
          <w:p w:rsidR="00D354B3" w:rsidRPr="00EB65BD" w:rsidRDefault="00D354B3" w:rsidP="00924B65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449" w:type="dxa"/>
          </w:tcPr>
          <w:p w:rsidR="00D354B3" w:rsidRPr="00EB65BD" w:rsidRDefault="00D354B3" w:rsidP="00F70D9B">
            <w:pPr>
              <w:jc w:val="center"/>
              <w:rPr>
                <w:rFonts w:asciiTheme="majorBidi" w:hAnsiTheme="majorBidi" w:cstheme="majorBidi"/>
              </w:rPr>
            </w:pPr>
          </w:p>
        </w:tc>
      </w:tr>
    </w:tbl>
    <w:p w:rsidR="00437250" w:rsidRPr="00EB65BD" w:rsidRDefault="00437250" w:rsidP="0038243F">
      <w:pPr>
        <w:rPr>
          <w:rFonts w:asciiTheme="majorBidi" w:hAnsiTheme="majorBidi" w:cstheme="majorBidi"/>
        </w:rPr>
      </w:pPr>
    </w:p>
    <w:p w:rsidR="0087359F" w:rsidRPr="00EB65BD" w:rsidRDefault="0087359F" w:rsidP="0038243F">
      <w:pPr>
        <w:rPr>
          <w:rFonts w:asciiTheme="majorBidi" w:hAnsiTheme="majorBidi" w:cstheme="majorBidi"/>
        </w:rPr>
      </w:pPr>
    </w:p>
    <w:p w:rsidR="0087359F" w:rsidRPr="00EB65BD" w:rsidRDefault="0087359F" w:rsidP="0038243F">
      <w:pPr>
        <w:rPr>
          <w:rFonts w:asciiTheme="majorBidi" w:hAnsiTheme="majorBidi" w:cstheme="majorBidi"/>
        </w:rPr>
      </w:pPr>
    </w:p>
    <w:p w:rsidR="00D200F2" w:rsidRPr="00EB65BD" w:rsidRDefault="001C7FB6" w:rsidP="0087359F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EB65BD">
        <w:rPr>
          <w:rFonts w:asciiTheme="majorBidi" w:hAnsiTheme="majorBidi" w:cstheme="majorBidi"/>
          <w:b/>
          <w:bCs/>
        </w:rPr>
        <w:t>Doktora</w:t>
      </w:r>
    </w:p>
    <w:p w:rsidR="0087359F" w:rsidRPr="00EB65BD" w:rsidRDefault="0087359F" w:rsidP="0087359F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786"/>
        <w:gridCol w:w="2977"/>
        <w:gridCol w:w="1449"/>
      </w:tblGrid>
      <w:tr w:rsidR="001C7FB6" w:rsidRPr="00EB65BD" w:rsidTr="00FE27BD">
        <w:tc>
          <w:tcPr>
            <w:tcW w:w="4786" w:type="dxa"/>
          </w:tcPr>
          <w:p w:rsidR="001C7FB6" w:rsidRPr="00EB65BD" w:rsidRDefault="001C7FB6" w:rsidP="00F70D9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B65BD">
              <w:rPr>
                <w:rFonts w:asciiTheme="majorBidi" w:hAnsiTheme="majorBidi" w:cstheme="majorBidi"/>
                <w:b/>
                <w:bCs/>
              </w:rPr>
              <w:t>Ders adı/Course Name</w:t>
            </w:r>
          </w:p>
        </w:tc>
        <w:tc>
          <w:tcPr>
            <w:tcW w:w="2977" w:type="dxa"/>
          </w:tcPr>
          <w:p w:rsidR="001C7FB6" w:rsidRPr="00EB65BD" w:rsidRDefault="001C7FB6" w:rsidP="00F70D9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B65BD">
              <w:rPr>
                <w:rFonts w:asciiTheme="majorBidi" w:hAnsiTheme="majorBidi" w:cstheme="majorBidi"/>
                <w:b/>
                <w:bCs/>
              </w:rPr>
              <w:t>Sınav Tarihi/</w:t>
            </w:r>
            <w:proofErr w:type="spellStart"/>
            <w:r w:rsidRPr="00EB65BD">
              <w:rPr>
                <w:rFonts w:asciiTheme="majorBidi" w:hAnsiTheme="majorBidi" w:cstheme="majorBidi"/>
                <w:b/>
                <w:bCs/>
              </w:rPr>
              <w:t>Examination</w:t>
            </w:r>
            <w:proofErr w:type="spellEnd"/>
            <w:r w:rsidRPr="00EB65BD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EB65BD">
              <w:rPr>
                <w:rFonts w:asciiTheme="majorBidi" w:hAnsiTheme="majorBidi" w:cstheme="majorBidi"/>
                <w:b/>
                <w:bCs/>
              </w:rPr>
              <w:t>Date</w:t>
            </w:r>
            <w:proofErr w:type="spellEnd"/>
          </w:p>
        </w:tc>
        <w:tc>
          <w:tcPr>
            <w:tcW w:w="1449" w:type="dxa"/>
          </w:tcPr>
          <w:p w:rsidR="001C7FB6" w:rsidRPr="00EB65BD" w:rsidRDefault="001C7FB6" w:rsidP="00F70D9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B65BD">
              <w:rPr>
                <w:rFonts w:asciiTheme="majorBidi" w:hAnsiTheme="majorBidi" w:cstheme="majorBidi"/>
                <w:b/>
                <w:bCs/>
              </w:rPr>
              <w:t>Saat/</w:t>
            </w:r>
            <w:proofErr w:type="spellStart"/>
            <w:r w:rsidRPr="00EB65BD">
              <w:rPr>
                <w:rFonts w:asciiTheme="majorBidi" w:hAnsiTheme="majorBidi" w:cstheme="majorBidi"/>
                <w:b/>
                <w:bCs/>
              </w:rPr>
              <w:t>Hour</w:t>
            </w:r>
            <w:proofErr w:type="spellEnd"/>
          </w:p>
        </w:tc>
      </w:tr>
      <w:tr w:rsidR="00A25D83" w:rsidRPr="00EB65BD" w:rsidTr="00EB65BD">
        <w:trPr>
          <w:trHeight w:val="248"/>
        </w:trPr>
        <w:tc>
          <w:tcPr>
            <w:tcW w:w="4786" w:type="dxa"/>
          </w:tcPr>
          <w:p w:rsidR="00A25D83" w:rsidRPr="00EB65BD" w:rsidRDefault="006E60F5" w:rsidP="006E60F5">
            <w:pPr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ORTADOĞU´NUN ELEŞTİREL JEOPOLİTİĞİ</w:t>
            </w:r>
          </w:p>
        </w:tc>
        <w:tc>
          <w:tcPr>
            <w:tcW w:w="2977" w:type="dxa"/>
          </w:tcPr>
          <w:p w:rsidR="00A25D83" w:rsidRPr="00EB65BD" w:rsidRDefault="006E60F5" w:rsidP="00F70D9B">
            <w:pPr>
              <w:jc w:val="center"/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24.05.2019</w:t>
            </w:r>
          </w:p>
        </w:tc>
        <w:tc>
          <w:tcPr>
            <w:tcW w:w="1449" w:type="dxa"/>
          </w:tcPr>
          <w:p w:rsidR="00A25D83" w:rsidRPr="00EB65BD" w:rsidRDefault="006E60F5" w:rsidP="00F70D9B">
            <w:pPr>
              <w:jc w:val="center"/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14</w:t>
            </w:r>
            <w:r w:rsidR="00A25D83" w:rsidRPr="00EB65BD">
              <w:rPr>
                <w:rFonts w:asciiTheme="majorBidi" w:hAnsiTheme="majorBidi" w:cstheme="majorBidi"/>
              </w:rPr>
              <w:t>.00</w:t>
            </w:r>
          </w:p>
        </w:tc>
      </w:tr>
      <w:tr w:rsidR="00A25D83" w:rsidRPr="00EB65BD" w:rsidTr="00EB65BD">
        <w:trPr>
          <w:trHeight w:val="248"/>
        </w:trPr>
        <w:tc>
          <w:tcPr>
            <w:tcW w:w="4786" w:type="dxa"/>
          </w:tcPr>
          <w:p w:rsidR="00A25D83" w:rsidRPr="00EB65BD" w:rsidRDefault="006E60F5" w:rsidP="00F70D9B">
            <w:pPr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 xml:space="preserve">SAVAŞ, ŞİDDET VE ORTADOĞU </w:t>
            </w:r>
          </w:p>
        </w:tc>
        <w:tc>
          <w:tcPr>
            <w:tcW w:w="2977" w:type="dxa"/>
          </w:tcPr>
          <w:p w:rsidR="00A25D83" w:rsidRPr="00EB65BD" w:rsidRDefault="006E60F5" w:rsidP="00F70D9B">
            <w:pPr>
              <w:jc w:val="center"/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24.05.2019</w:t>
            </w:r>
          </w:p>
        </w:tc>
        <w:tc>
          <w:tcPr>
            <w:tcW w:w="1449" w:type="dxa"/>
          </w:tcPr>
          <w:p w:rsidR="00A25D83" w:rsidRPr="00EB65BD" w:rsidRDefault="00A25D83" w:rsidP="00F70D9B">
            <w:pPr>
              <w:jc w:val="center"/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15.00</w:t>
            </w:r>
          </w:p>
        </w:tc>
      </w:tr>
      <w:tr w:rsidR="009771D4" w:rsidRPr="00EB65BD" w:rsidTr="00EB65BD">
        <w:tc>
          <w:tcPr>
            <w:tcW w:w="4786" w:type="dxa"/>
          </w:tcPr>
          <w:p w:rsidR="009771D4" w:rsidRPr="00EB65BD" w:rsidRDefault="006E60F5" w:rsidP="00F70D9B">
            <w:pPr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FARSÇA IV</w:t>
            </w:r>
          </w:p>
        </w:tc>
        <w:tc>
          <w:tcPr>
            <w:tcW w:w="2977" w:type="dxa"/>
          </w:tcPr>
          <w:p w:rsidR="009771D4" w:rsidRPr="00EB65BD" w:rsidRDefault="006E60F5" w:rsidP="00F70D9B">
            <w:pPr>
              <w:jc w:val="center"/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13.05.2019</w:t>
            </w:r>
          </w:p>
        </w:tc>
        <w:tc>
          <w:tcPr>
            <w:tcW w:w="1449" w:type="dxa"/>
          </w:tcPr>
          <w:p w:rsidR="009771D4" w:rsidRPr="00EB65BD" w:rsidRDefault="006E60F5" w:rsidP="00F70D9B">
            <w:pPr>
              <w:jc w:val="center"/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14.00</w:t>
            </w:r>
          </w:p>
        </w:tc>
      </w:tr>
      <w:tr w:rsidR="009771D4" w:rsidRPr="00EB65BD" w:rsidTr="00EB65BD">
        <w:trPr>
          <w:trHeight w:val="248"/>
        </w:trPr>
        <w:tc>
          <w:tcPr>
            <w:tcW w:w="4786" w:type="dxa"/>
          </w:tcPr>
          <w:p w:rsidR="009771D4" w:rsidRPr="00EB65BD" w:rsidRDefault="008C1EBA" w:rsidP="00F70D9B">
            <w:pPr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US MIDDLE EAST POLICY</w:t>
            </w:r>
          </w:p>
        </w:tc>
        <w:tc>
          <w:tcPr>
            <w:tcW w:w="2977" w:type="dxa"/>
          </w:tcPr>
          <w:p w:rsidR="009771D4" w:rsidRPr="00EB65BD" w:rsidRDefault="008C1EBA" w:rsidP="00F70D9B">
            <w:pPr>
              <w:jc w:val="center"/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20.05.2019</w:t>
            </w:r>
          </w:p>
        </w:tc>
        <w:tc>
          <w:tcPr>
            <w:tcW w:w="1449" w:type="dxa"/>
          </w:tcPr>
          <w:p w:rsidR="009771D4" w:rsidRPr="00EB65BD" w:rsidRDefault="009771D4" w:rsidP="00F70D9B">
            <w:pPr>
              <w:jc w:val="center"/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16.00</w:t>
            </w:r>
          </w:p>
        </w:tc>
      </w:tr>
      <w:tr w:rsidR="009771D4" w:rsidRPr="00EB65BD" w:rsidTr="00EB65BD">
        <w:trPr>
          <w:trHeight w:val="248"/>
        </w:trPr>
        <w:tc>
          <w:tcPr>
            <w:tcW w:w="4786" w:type="dxa"/>
          </w:tcPr>
          <w:p w:rsidR="009771D4" w:rsidRPr="00EB65BD" w:rsidRDefault="006B2E57" w:rsidP="00F70D9B">
            <w:pPr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OSMANLI ORTADOĞUSU</w:t>
            </w:r>
          </w:p>
        </w:tc>
        <w:tc>
          <w:tcPr>
            <w:tcW w:w="2977" w:type="dxa"/>
          </w:tcPr>
          <w:p w:rsidR="009771D4" w:rsidRPr="00EB65BD" w:rsidRDefault="006B1553" w:rsidP="00F70D9B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.05.2019</w:t>
            </w:r>
          </w:p>
        </w:tc>
        <w:tc>
          <w:tcPr>
            <w:tcW w:w="1449" w:type="dxa"/>
          </w:tcPr>
          <w:p w:rsidR="009771D4" w:rsidRPr="00EB65BD" w:rsidRDefault="009771D4" w:rsidP="00F70D9B">
            <w:pPr>
              <w:jc w:val="center"/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17.00</w:t>
            </w:r>
          </w:p>
        </w:tc>
      </w:tr>
      <w:tr w:rsidR="009771D4" w:rsidRPr="00EB65BD" w:rsidTr="00EB65BD">
        <w:trPr>
          <w:trHeight w:val="248"/>
        </w:trPr>
        <w:tc>
          <w:tcPr>
            <w:tcW w:w="4786" w:type="dxa"/>
          </w:tcPr>
          <w:p w:rsidR="009771D4" w:rsidRPr="00EB65BD" w:rsidRDefault="006B2E57" w:rsidP="00F70D9B">
            <w:pPr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TOPICS IN CONTEMPORARY HISTORY OF IRAQ</w:t>
            </w:r>
          </w:p>
        </w:tc>
        <w:tc>
          <w:tcPr>
            <w:tcW w:w="2977" w:type="dxa"/>
          </w:tcPr>
          <w:p w:rsidR="009771D4" w:rsidRPr="00EB65BD" w:rsidRDefault="006B2E57" w:rsidP="00F70D9B">
            <w:pPr>
              <w:jc w:val="center"/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20.05.2019</w:t>
            </w:r>
          </w:p>
        </w:tc>
        <w:tc>
          <w:tcPr>
            <w:tcW w:w="1449" w:type="dxa"/>
          </w:tcPr>
          <w:p w:rsidR="009771D4" w:rsidRPr="00EB65BD" w:rsidRDefault="009771D4" w:rsidP="00F70D9B">
            <w:pPr>
              <w:jc w:val="center"/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12.00</w:t>
            </w:r>
          </w:p>
        </w:tc>
      </w:tr>
      <w:tr w:rsidR="00A25D83" w:rsidRPr="00EB65BD" w:rsidTr="00EB65BD">
        <w:trPr>
          <w:trHeight w:val="248"/>
        </w:trPr>
        <w:tc>
          <w:tcPr>
            <w:tcW w:w="4786" w:type="dxa"/>
          </w:tcPr>
          <w:p w:rsidR="00A25D83" w:rsidRPr="00EB65BD" w:rsidRDefault="006B2E57" w:rsidP="00F70D9B">
            <w:pPr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ARAPÇA IV</w:t>
            </w:r>
          </w:p>
        </w:tc>
        <w:tc>
          <w:tcPr>
            <w:tcW w:w="2977" w:type="dxa"/>
          </w:tcPr>
          <w:p w:rsidR="00A25D83" w:rsidRPr="00EB65BD" w:rsidRDefault="0024796C" w:rsidP="00F70D9B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.05.2019</w:t>
            </w:r>
          </w:p>
        </w:tc>
        <w:tc>
          <w:tcPr>
            <w:tcW w:w="1449" w:type="dxa"/>
          </w:tcPr>
          <w:p w:rsidR="00A25D83" w:rsidRPr="00EB65BD" w:rsidRDefault="00A25D83" w:rsidP="00F70D9B">
            <w:pPr>
              <w:jc w:val="center"/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11.00</w:t>
            </w:r>
          </w:p>
        </w:tc>
      </w:tr>
      <w:tr w:rsidR="001C7FB6" w:rsidRPr="00EB65BD" w:rsidTr="00EB65BD">
        <w:tc>
          <w:tcPr>
            <w:tcW w:w="4786" w:type="dxa"/>
          </w:tcPr>
          <w:p w:rsidR="001C7FB6" w:rsidRPr="00EB65BD" w:rsidRDefault="006B2E57" w:rsidP="00F70D9B">
            <w:pPr>
              <w:pStyle w:val="NormalWeb"/>
              <w:spacing w:before="0" w:beforeAutospacing="0" w:after="0" w:afterAutospacing="0"/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</w:pPr>
            <w:r w:rsidRPr="00EB65BD"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>POLİTİCAL HİSTORY OF MODERN EGYPT</w:t>
            </w:r>
          </w:p>
        </w:tc>
        <w:tc>
          <w:tcPr>
            <w:tcW w:w="2977" w:type="dxa"/>
          </w:tcPr>
          <w:p w:rsidR="001C7FB6" w:rsidRPr="00EB65BD" w:rsidRDefault="0035714C" w:rsidP="00F70D9B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</w:pPr>
            <w:r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>15.05.2019</w:t>
            </w:r>
          </w:p>
        </w:tc>
        <w:tc>
          <w:tcPr>
            <w:tcW w:w="1449" w:type="dxa"/>
          </w:tcPr>
          <w:p w:rsidR="001C7FB6" w:rsidRPr="00EB65BD" w:rsidRDefault="0035714C" w:rsidP="00F70D9B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</w:pPr>
            <w:r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>12.00</w:t>
            </w:r>
          </w:p>
        </w:tc>
      </w:tr>
      <w:tr w:rsidR="001C7FB6" w:rsidRPr="00EB65BD" w:rsidTr="00EB65BD">
        <w:tc>
          <w:tcPr>
            <w:tcW w:w="4786" w:type="dxa"/>
          </w:tcPr>
          <w:p w:rsidR="001C7FB6" w:rsidRPr="00EB65BD" w:rsidRDefault="006B2E57" w:rsidP="00F70D9B">
            <w:pPr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ISSUES IN MODERN HISTORY OF THE KURDISH MOVEMENT</w:t>
            </w:r>
          </w:p>
        </w:tc>
        <w:tc>
          <w:tcPr>
            <w:tcW w:w="2977" w:type="dxa"/>
          </w:tcPr>
          <w:p w:rsidR="001C7FB6" w:rsidRPr="00EB65BD" w:rsidRDefault="0035714C" w:rsidP="00F70D9B">
            <w:pPr>
              <w:jc w:val="center"/>
              <w:rPr>
                <w:rFonts w:asciiTheme="majorBidi" w:hAnsiTheme="majorBidi" w:cstheme="majorBidi"/>
                <w:color w:val="500050"/>
              </w:rPr>
            </w:pPr>
            <w:r>
              <w:rPr>
                <w:rFonts w:asciiTheme="majorBidi" w:hAnsiTheme="majorBidi" w:cstheme="majorBidi"/>
                <w:color w:val="500050"/>
              </w:rPr>
              <w:t>20.05.2019</w:t>
            </w:r>
          </w:p>
        </w:tc>
        <w:tc>
          <w:tcPr>
            <w:tcW w:w="1449" w:type="dxa"/>
          </w:tcPr>
          <w:p w:rsidR="001C7FB6" w:rsidRPr="00EB65BD" w:rsidRDefault="001C7FB6" w:rsidP="00F70D9B">
            <w:pPr>
              <w:jc w:val="center"/>
              <w:rPr>
                <w:rFonts w:asciiTheme="majorBidi" w:hAnsiTheme="majorBidi" w:cstheme="majorBidi"/>
                <w:color w:val="500050"/>
              </w:rPr>
            </w:pPr>
            <w:proofErr w:type="gramStart"/>
            <w:r w:rsidRPr="00EB65BD">
              <w:rPr>
                <w:rFonts w:asciiTheme="majorBidi" w:hAnsiTheme="majorBidi" w:cstheme="majorBidi"/>
                <w:color w:val="500050"/>
              </w:rPr>
              <w:t>14:00</w:t>
            </w:r>
            <w:proofErr w:type="gramEnd"/>
          </w:p>
        </w:tc>
      </w:tr>
      <w:tr w:rsidR="001C7FB6" w:rsidRPr="00EB65BD" w:rsidTr="00EB65BD">
        <w:tc>
          <w:tcPr>
            <w:tcW w:w="4786" w:type="dxa"/>
          </w:tcPr>
          <w:p w:rsidR="001C7FB6" w:rsidRPr="00EB65BD" w:rsidRDefault="006B2E57" w:rsidP="00F70D9B">
            <w:pPr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KARŞILAŞTIRMALI SİYASET</w:t>
            </w:r>
          </w:p>
        </w:tc>
        <w:tc>
          <w:tcPr>
            <w:tcW w:w="2977" w:type="dxa"/>
          </w:tcPr>
          <w:p w:rsidR="001C7FB6" w:rsidRPr="00EB65BD" w:rsidRDefault="0035714C" w:rsidP="00F70D9B">
            <w:pPr>
              <w:jc w:val="center"/>
              <w:rPr>
                <w:rFonts w:asciiTheme="majorBidi" w:hAnsiTheme="majorBidi" w:cstheme="majorBidi"/>
                <w:color w:val="500050"/>
              </w:rPr>
            </w:pPr>
            <w:r>
              <w:rPr>
                <w:rFonts w:asciiTheme="majorBidi" w:hAnsiTheme="majorBidi" w:cstheme="majorBidi"/>
                <w:color w:val="500050"/>
              </w:rPr>
              <w:t>16.05.2019</w:t>
            </w:r>
          </w:p>
        </w:tc>
        <w:tc>
          <w:tcPr>
            <w:tcW w:w="1449" w:type="dxa"/>
          </w:tcPr>
          <w:p w:rsidR="001C7FB6" w:rsidRPr="00EB65BD" w:rsidRDefault="0035714C" w:rsidP="00F70D9B">
            <w:pPr>
              <w:jc w:val="center"/>
              <w:rPr>
                <w:rFonts w:asciiTheme="majorBidi" w:hAnsiTheme="majorBidi" w:cstheme="majorBidi"/>
                <w:color w:val="500050"/>
              </w:rPr>
            </w:pPr>
            <w:r>
              <w:rPr>
                <w:rFonts w:asciiTheme="majorBidi" w:hAnsiTheme="majorBidi" w:cstheme="majorBidi"/>
                <w:color w:val="500050"/>
              </w:rPr>
              <w:t>13.00</w:t>
            </w:r>
          </w:p>
        </w:tc>
      </w:tr>
      <w:tr w:rsidR="006B2E57" w:rsidRPr="00EB65BD" w:rsidTr="00EB65BD">
        <w:tc>
          <w:tcPr>
            <w:tcW w:w="4786" w:type="dxa"/>
          </w:tcPr>
          <w:p w:rsidR="006B2E57" w:rsidRPr="00EB65BD" w:rsidRDefault="006B2E57" w:rsidP="00F70D9B">
            <w:pPr>
              <w:rPr>
                <w:rFonts w:asciiTheme="majorBidi" w:hAnsiTheme="majorBidi" w:cstheme="majorBidi"/>
              </w:rPr>
            </w:pPr>
            <w:r w:rsidRPr="00EB65BD">
              <w:rPr>
                <w:rFonts w:asciiTheme="majorBidi" w:hAnsiTheme="majorBidi" w:cstheme="majorBidi"/>
              </w:rPr>
              <w:t>ORYANTALİZM TARTIŞMALARI</w:t>
            </w:r>
          </w:p>
        </w:tc>
        <w:tc>
          <w:tcPr>
            <w:tcW w:w="2977" w:type="dxa"/>
          </w:tcPr>
          <w:p w:rsidR="006B2E57" w:rsidRPr="00EB65BD" w:rsidRDefault="00EB65BD" w:rsidP="00F70D9B">
            <w:pPr>
              <w:jc w:val="center"/>
              <w:rPr>
                <w:rFonts w:asciiTheme="majorBidi" w:hAnsiTheme="majorBidi" w:cstheme="majorBidi"/>
                <w:color w:val="500050"/>
              </w:rPr>
            </w:pPr>
            <w:r w:rsidRPr="00EB65BD">
              <w:rPr>
                <w:rFonts w:asciiTheme="majorBidi" w:hAnsiTheme="majorBidi" w:cstheme="majorBidi"/>
                <w:color w:val="500050"/>
              </w:rPr>
              <w:t>23.05.2019</w:t>
            </w:r>
          </w:p>
        </w:tc>
        <w:tc>
          <w:tcPr>
            <w:tcW w:w="1449" w:type="dxa"/>
          </w:tcPr>
          <w:p w:rsidR="006B2E57" w:rsidRPr="00EB65BD" w:rsidRDefault="00EB65BD" w:rsidP="00F70D9B">
            <w:pPr>
              <w:jc w:val="center"/>
              <w:rPr>
                <w:rFonts w:asciiTheme="majorBidi" w:hAnsiTheme="majorBidi" w:cstheme="majorBidi"/>
                <w:color w:val="500050"/>
              </w:rPr>
            </w:pPr>
            <w:r w:rsidRPr="00EB65BD">
              <w:rPr>
                <w:rFonts w:asciiTheme="majorBidi" w:hAnsiTheme="majorBidi" w:cstheme="majorBidi"/>
                <w:color w:val="500050"/>
              </w:rPr>
              <w:t>15.00</w:t>
            </w:r>
          </w:p>
        </w:tc>
      </w:tr>
    </w:tbl>
    <w:p w:rsidR="001C7FB6" w:rsidRPr="00EB65BD" w:rsidRDefault="001C7FB6" w:rsidP="0038243F">
      <w:pPr>
        <w:rPr>
          <w:rFonts w:asciiTheme="majorBidi" w:hAnsiTheme="majorBidi" w:cstheme="majorBidi"/>
        </w:rPr>
      </w:pPr>
    </w:p>
    <w:sectPr w:rsidR="001C7FB6" w:rsidRPr="00EB65B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9" type="#_x0000_t75" alt="Açıklama: https://mail.google.com/mail/u/0/images/cleardot.gif" style="width:.75pt;height:.75pt;visibility:visible;mso-wrap-style:square" o:bullet="t">
        <v:imagedata r:id="rId1" o:title="cleardot"/>
      </v:shape>
    </w:pict>
  </w:numPicBullet>
  <w:abstractNum w:abstractNumId="0">
    <w:nsid w:val="4A241C9D"/>
    <w:multiLevelType w:val="hybridMultilevel"/>
    <w:tmpl w:val="B2E6912A"/>
    <w:lvl w:ilvl="0" w:tplc="9012A13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99055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5407E1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ED6AF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10472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9F8421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E4E2A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BAE39C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3085A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NzYxNzY0NzKwtLRQ0lEKTi0uzszPAykwqgUAkwtAGiwAAAA="/>
  </w:docVars>
  <w:rsids>
    <w:rsidRoot w:val="00E54DED"/>
    <w:rsid w:val="000A4AE2"/>
    <w:rsid w:val="000E66C5"/>
    <w:rsid w:val="001132D9"/>
    <w:rsid w:val="001C7FB6"/>
    <w:rsid w:val="001E312C"/>
    <w:rsid w:val="0024796C"/>
    <w:rsid w:val="0035714C"/>
    <w:rsid w:val="003764BE"/>
    <w:rsid w:val="0038243F"/>
    <w:rsid w:val="003842C5"/>
    <w:rsid w:val="003A6BAE"/>
    <w:rsid w:val="00404979"/>
    <w:rsid w:val="00437250"/>
    <w:rsid w:val="004C7363"/>
    <w:rsid w:val="004F095C"/>
    <w:rsid w:val="005355DA"/>
    <w:rsid w:val="00587F3A"/>
    <w:rsid w:val="005B6FFA"/>
    <w:rsid w:val="006B1553"/>
    <w:rsid w:val="006B2E57"/>
    <w:rsid w:val="006E60F5"/>
    <w:rsid w:val="00755332"/>
    <w:rsid w:val="00765088"/>
    <w:rsid w:val="0084423E"/>
    <w:rsid w:val="0087359F"/>
    <w:rsid w:val="008A205C"/>
    <w:rsid w:val="008C1EBA"/>
    <w:rsid w:val="008F2905"/>
    <w:rsid w:val="00924B65"/>
    <w:rsid w:val="009771D4"/>
    <w:rsid w:val="009927DB"/>
    <w:rsid w:val="009A6B36"/>
    <w:rsid w:val="00A0749E"/>
    <w:rsid w:val="00A25D83"/>
    <w:rsid w:val="00A868E9"/>
    <w:rsid w:val="00AD4E95"/>
    <w:rsid w:val="00AE097E"/>
    <w:rsid w:val="00B36C82"/>
    <w:rsid w:val="00CA5795"/>
    <w:rsid w:val="00D200F2"/>
    <w:rsid w:val="00D354B3"/>
    <w:rsid w:val="00E54DED"/>
    <w:rsid w:val="00E81340"/>
    <w:rsid w:val="00E92F13"/>
    <w:rsid w:val="00EB65BD"/>
    <w:rsid w:val="00EE260B"/>
    <w:rsid w:val="00F55097"/>
    <w:rsid w:val="00F578A9"/>
    <w:rsid w:val="00FE2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Theme="minorHAnsi" w:hAnsiTheme="minorHAns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4372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basedOn w:val="VarsaylanParagrafYazTipi"/>
    <w:uiPriority w:val="99"/>
    <w:unhideWhenUsed/>
    <w:rsid w:val="000E66C5"/>
    <w:rPr>
      <w:color w:val="0000FF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650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65088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B36C8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A4A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Theme="minorHAnsi" w:hAnsiTheme="minorHAns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4372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basedOn w:val="VarsaylanParagrafYazTipi"/>
    <w:uiPriority w:val="99"/>
    <w:unhideWhenUsed/>
    <w:rsid w:val="000E66C5"/>
    <w:rPr>
      <w:color w:val="0000FF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650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65088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B36C8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A4A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4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93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4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63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191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UNIVERSITESI</Company>
  <LinksUpToDate>false</LinksUpToDate>
  <CharactersWithSpaces>12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u</dc:creator>
  <cp:lastModifiedBy>Sau</cp:lastModifiedBy>
  <cp:revision>4</cp:revision>
  <dcterms:created xsi:type="dcterms:W3CDTF">2019-05-06T10:07:00Z</dcterms:created>
  <dcterms:modified xsi:type="dcterms:W3CDTF">2019-05-06T11:15:00Z</dcterms:modified>
</cp:coreProperties>
</file>